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91BD818" w:rsidR="00173A24" w:rsidRDefault="00654D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AC74A1E" w:rsidR="00173A24" w:rsidRDefault="00654D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57B6F30" w:rsidR="00173A24" w:rsidRDefault="00654D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declare a new division. </w:t>
      </w:r>
    </w:p>
    <w:p w14:paraId="6B65366A" w14:textId="3C62086D" w:rsidR="00654DCF" w:rsidRDefault="00654D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show the start and the end of the new division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FBF1E6C" w:rsidR="00173A24" w:rsidRPr="00654DCF" w:rsidRDefault="00654DCF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654DCF">
        <w:rPr>
          <w:rFonts w:ascii="Muli" w:eastAsia="Muli" w:hAnsi="Muli" w:cs="Muli"/>
          <w:bCs/>
          <w:sz w:val="24"/>
          <w:szCs w:val="24"/>
        </w:rPr>
        <w:t>While absolute position inserts an element relative to its parent's position and modifies the layout around it, relative position places an element relative to its current location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4BFE377" w:rsidR="00173A24" w:rsidRDefault="001468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used to hide or make something transparent. We use it with the hover function to hide the information and only reveal it when it is hovered upon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B0739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54DCF">
        <w:rPr>
          <w:rFonts w:ascii="Muli" w:eastAsia="Muli" w:hAnsi="Muli" w:cs="Muli"/>
          <w:sz w:val="24"/>
          <w:szCs w:val="24"/>
          <w:u w:val="single"/>
        </w:rPr>
        <w:t xml:space="preserve">JavaScript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5CD22A9" w:rsidR="00173A24" w:rsidRDefault="00654D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Expo – Snack 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2E5CEE52" w:rsidR="00173A24" w:rsidRDefault="001468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render function </w:t>
      </w:r>
      <w:r w:rsidRPr="0014683D">
        <w:rPr>
          <w:rFonts w:ascii="Muli" w:eastAsia="Muli" w:hAnsi="Muli" w:cs="Muli"/>
          <w:sz w:val="24"/>
          <w:szCs w:val="24"/>
        </w:rPr>
        <w:t>Display</w:t>
      </w:r>
      <w:r>
        <w:rPr>
          <w:rFonts w:ascii="Muli" w:eastAsia="Muli" w:hAnsi="Muli" w:cs="Muli"/>
          <w:sz w:val="24"/>
          <w:szCs w:val="24"/>
        </w:rPr>
        <w:t>s</w:t>
      </w:r>
      <w:r w:rsidRPr="0014683D">
        <w:rPr>
          <w:rFonts w:ascii="Muli" w:eastAsia="Muli" w:hAnsi="Muli" w:cs="Muli"/>
          <w:sz w:val="24"/>
          <w:szCs w:val="24"/>
        </w:rPr>
        <w:t xml:space="preserve"> the provided HTML code as an output inside the specified HTML </w:t>
      </w:r>
      <w:r>
        <w:rPr>
          <w:rFonts w:ascii="Muli" w:eastAsia="Muli" w:hAnsi="Muli" w:cs="Muli"/>
          <w:sz w:val="24"/>
          <w:szCs w:val="24"/>
        </w:rPr>
        <w:t>code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62BA9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41BE169" w14:textId="4BD26FD0" w:rsidR="0014683D" w:rsidRDefault="0014683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 return function displays the HTML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code  w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have given into the render function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94339902">
    <w:abstractNumId w:val="1"/>
  </w:num>
  <w:num w:numId="2" w16cid:durableId="274948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4683D"/>
    <w:rsid w:val="00173A24"/>
    <w:rsid w:val="00654DC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eenath Sagar</cp:lastModifiedBy>
  <cp:revision>3</cp:revision>
  <dcterms:created xsi:type="dcterms:W3CDTF">2021-01-06T05:46:00Z</dcterms:created>
  <dcterms:modified xsi:type="dcterms:W3CDTF">2022-07-28T10:02:00Z</dcterms:modified>
</cp:coreProperties>
</file>